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rPr>
          <w:bCs/>
          <w:b/>
        </w:rPr>
        <w:t xml:space="preserve">Special Education Teacher Internship Opportunity</w:t>
      </w:r>
    </w:p>
    <w:p>
      <w:pPr>
        <w:pStyle w:val="BodyText"/>
      </w:pPr>
      <w:r>
        <w:t xml:space="preserve">Israel Jerusalem Educational Institutions</w:t>
      </w:r>
    </w:p>
    <w:bookmarkEnd w:id="20"/>
    <w:p>
      <w:pPr>
        <w:pStyle w:val="BodyText"/>
      </w:pPr>
      <w:r>
        <w:t xml:space="preserve">[Your Full Name]</w:t>
      </w:r>
      <w:r>
        <w:br/>
      </w:r>
      <w:r>
        <w:t xml:space="preserve">123 Cultural Diversity Street</w:t>
      </w:r>
      <w:r>
        <w:br/>
      </w:r>
      <w:r>
        <w:t xml:space="preserve">Jerusalem, Israel 97100</w:t>
      </w:r>
      <w:r>
        <w:br/>
      </w:r>
      <w:r>
        <w:t xml:space="preserve">Email: your.email@example.com</w:t>
      </w:r>
      <w:r>
        <w:br/>
      </w:r>
      <w:r>
        <w:t xml:space="preserve">Phone: +972-50-XXXXXXX</w:t>
      </w:r>
      <w:r>
        <w:br/>
      </w:r>
      <w:r>
        <w:t xml:space="preserve">Date: October 26, 2023</w:t>
      </w:r>
    </w:p>
    <w:p>
      <w:pPr>
        <w:pStyle w:val="BodyText"/>
      </w:pPr>
      <w:r>
        <w:t xml:space="preserve">Hiring Committee</w:t>
      </w:r>
      <w:r>
        <w:br/>
      </w:r>
      <w:r>
        <w:t xml:space="preserve">Jerusalem Special Education Center (JSEC)</w:t>
      </w:r>
      <w:r>
        <w:br/>
      </w:r>
      <w:r>
        <w:t xml:space="preserve">456 Inclusive Learning Boulevard</w:t>
      </w:r>
      <w:r>
        <w:br/>
      </w:r>
      <w:r>
        <w:t xml:space="preserve">Jerusalem, Israel 97123</w:t>
      </w:r>
    </w:p>
    <w:bookmarkStart w:id="21" w:name="X55d0e0c9c0c9271ff05ef7054865cdebb1cbe4c"/>
    <w:p>
      <w:pPr>
        <w:pStyle w:val="Heading2"/>
      </w:pPr>
      <w:r>
        <w:t xml:space="preserve">Subject: Application for Special Education Teacher Internship Position</w:t>
      </w:r>
    </w:p>
    <w:bookmarkEnd w:id="21"/>
    <w:p>
      <w:pPr>
        <w:pStyle w:val="FirstParagraph"/>
      </w:pPr>
      <w:r>
        <w:t xml:space="preserve">To the Esteemed Hiring Committee of Jerusalem Special Education Center,</w:t>
      </w:r>
    </w:p>
    <w:p>
      <w:pPr>
        <w:pStyle w:val="BodyText"/>
      </w:pPr>
      <w:r>
        <w:t xml:space="preserve">With profound respect for the transformative work being pioneered at your institution, I am writing to express my enthusiastic interest in the Special Education Teacher Internship position at Jerusalem Special Education Center (JSEC). As a dedicated and culturally attuned educator completing my Master's in Inclusive Pedagogy with honors from The Hebrew University of Jerusalem, I have long admired JSEC's pioneering role in providing holistic, culturally responsive education to children with diverse learning needs across Israel Jerusalem. My academic journey, coupled with immersive volunteer experience within Jerusalem's vibrant educational landscape, has prepared me to contribute meaningfully to your mission while deepening my professional development as an emerging Special Education Teacher.</w:t>
      </w:r>
    </w:p>
    <w:p>
      <w:pPr>
        <w:pStyle w:val="BodyText"/>
      </w:pPr>
      <w:r>
        <w:t xml:space="preserve">My fascination with inclusive education began during childhood in East Jerusalem, where I witnessed firsthand the profound impact of specialized teaching methods on students with autism spectrum disorder at a local community school. This personal connection ignited my academic pursuit, leading me to conduct field research on sensory integration techniques for neurodiverse learners within Jerusalem's unique cultural context. My master's thesis, "Bridging Cultural and Educational Needs: A Framework for Special Education in Multi-Ethnic Urban Settings," was directly inspired by observing how JSEC successfully adapts teaching modalities to accommodate Israeli Arab, Jewish, and Druze students in our shared city. The center's innovative use of bilingual (Hebrew/Arabic) communication tools for non-verbal learners particularly resonated with me as a model worthy of emulation.</w:t>
      </w:r>
    </w:p>
    <w:p>
      <w:pPr>
        <w:pStyle w:val="BodyText"/>
      </w:pPr>
      <w:r>
        <w:t xml:space="preserve">During my practicum at the Jerusalem Municipal School for Special Needs Education, I developed and implemented individualized education plans (IEPs) for 15 students with varying challenges including Down syndrome, dyslexia, and emotional regulation disorders. One project that exemplifies my commitment involved creating culturally relevant social stories about Jewish holiday celebrations to help Arabic-speaking students navigate classroom rituals during Hanukkah – a solution directly inspired by JSEC's approach to integrating cultural sensitivity into special education curricula. I also facilitated sensory-friendly learning environments using locally sourced materials, recognizing how Jerusalem's unique geographical and historical context shapes students' sensory experiences in ways distinct from coastal cities. My proficiency in Hebrew (C1) and Arabic (B2), combined with certification in Trauma-Informed Care through the Israel Ministry of Education, enables me to connect authentically with Jerusalem's diverse student population.</w:t>
      </w:r>
    </w:p>
    <w:p>
      <w:pPr>
        <w:pStyle w:val="BodyText"/>
      </w:pPr>
      <w:r>
        <w:t xml:space="preserve">What draws me most specifically to JSEC is your groundbreaking work within Israel Jerusalem's urban fabric. Your partnership with the Jerusalem Municipality's Disability Services Department and collaboration with institutions like Hadassah Medical Center demonstrate a systemic approach I aspire to emulate. The center's emphasis on "community-based inclusion" – where students transition seamlessly between classroom learning and neighborhood social activities in Jerusalem – aligns perfectly with my belief that special education must extend beyond school walls to foster true societal integration. I am particularly eager to learn from your team's successful implementation of the "Jerusalem Access Project," which adapts historical sites like the Old City for sensory-friendly educational tours, making Jerusalem's rich heritage accessible to all learners.</w:t>
      </w:r>
    </w:p>
    <w:p>
      <w:pPr>
        <w:pStyle w:val="BodyText"/>
      </w:pPr>
      <w:r>
        <w:t xml:space="preserve">My internship goals at JSEC are deeply aligned with your institutional values. First, I seek to master evidence-based practices for students with complex communication needs within our city's multicultural context. Second, I aim to contribute my bilingual skills and understanding of Jerusalem's unique socio-cultural dynamics to enhance existing program materials. Third, I am committed to learning how your center navigates Israel's national education framework while maintaining localized responsiveness – a critical skill given Jerusalem's distinctive status as both Israeli and Palestinian cultural heartland. I believe that by interning at JSEC, I can grow into the Special Education Teacher who not only meets but elevates the standards set by your pioneering educators.</w:t>
      </w:r>
    </w:p>
    <w:p>
      <w:pPr>
        <w:pStyle w:val="BodyText"/>
      </w:pPr>
      <w:r>
        <w:t xml:space="preserve">I understand that effective special education in Israel Jerusalem requires navigating complex intersections of culture, religion, and disability rights. My recent volunteer work with "Shalom Aleichem," an organization supporting children with autism in West Jerusalem neighborhoods, taught me to collaborate sensitively across religious lines – a skill I witnessed JSEC practice daily when coordinating between Orthodox Jewish communities and Arab families. During the recent festival season, I co-created a quiet space for students at the Mahane Yehuda Market event using traditional Jerusalem textile patterns, demonstrating how cultural elements can be leveraged for therapeutic engagement. This experience reinforced my conviction that inclusive education is not merely about accommodations but about celebrating diversity as an educational asset.</w:t>
      </w:r>
    </w:p>
    <w:p>
      <w:pPr>
        <w:pStyle w:val="BodyText"/>
      </w:pPr>
      <w:r>
        <w:t xml:space="preserve">My academic background includes extensive study of Israel's special education legislation, including the 2018 National Inclusion Policy and its implementation challenges in Jerusalem's diverse communities. I have closely followed JSEC's innovative work with technology integration, particularly your mobile app "Jerusalem Learning Paths" that guides students through inclusive city exploration. I am prepared to immediately contribute to such projects while learning from your expert team about the nuances of implementing these initiatives within our shared city.</w:t>
      </w:r>
    </w:p>
    <w:p>
      <w:pPr>
        <w:pStyle w:val="BodyText"/>
      </w:pPr>
      <w:r>
        <w:t xml:space="preserve">As a native Jerusalemite who has witnessed the transformative power of inclusive education in my own community, I bring both professional dedication and deep cultural understanding to this internship. My commitment extends beyond academic excellence: I have volunteered weekly at a Jerusalem daycare for children with Down syndrome since 2021, developing patience, creativity, and resilience under challenging conditions. This hands-on experience has solidified my passion for becoming an educator who empowers every student – regardless of ability or background – to thrive within Israel Jerusalem's rich tapestry of cultures.</w:t>
      </w:r>
    </w:p>
    <w:p>
      <w:pPr>
        <w:pStyle w:val="BodyText"/>
      </w:pPr>
      <w:r>
        <w:t xml:space="preserve">Thank you for considering my application for the Special Education Teacher Internship at JSEC. I am eager to discuss how my academic preparation, cultural fluency, and dedication to inclusive education align with your center's vision. My resume, attached for your review, provides further detail about my qualifications. I welcome the opportunity to interview at your convenience and would be honored to contribute to JSEC's vital mission of making Jerusalem a model city where every child's potential is realized.</w:t>
      </w:r>
    </w:p>
    <w:p>
      <w:pPr>
        <w:pStyle w:val="BodyText"/>
      </w:pPr>
      <w:r>
        <w:t xml:space="preserve">With sincere respect and anticipation,</w:t>
      </w:r>
    </w:p>
    <w:p>
      <w:pPr>
        <w:pStyle w:val="BodyText"/>
      </w:pPr>
      <w:r>
        <w:rPr>
          <w:bCs/>
          <w:b/>
        </w:rPr>
        <w:t xml:space="preserve">Sarah Cohen</w:t>
      </w:r>
    </w:p>
    <w:p>
      <w:pPr>
        <w:pStyle w:val="BodyText"/>
      </w:pPr>
      <w:r>
        <w:t xml:space="preserve">Word Count: 852</w:t>
      </w:r>
    </w:p>
    <w:p>
      <w:pPr>
        <w:pStyle w:val="BodyText"/>
      </w:pPr>
      <w:r>
        <w:t xml:space="preserve">This document contains the required terms:</w:t>
      </w:r>
      <w:r>
        <w:br/>
      </w:r>
      <w:r>
        <w:t xml:space="preserve">"Internship Application Letter", "Special Education Teacher", and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10:33:23Z</dcterms:created>
  <dcterms:modified xsi:type="dcterms:W3CDTF">2025-12-10T10:33:23Z</dcterms:modified>
</cp:coreProperties>
</file>

<file path=docProps/custom.xml><?xml version="1.0" encoding="utf-8"?>
<Properties xmlns="http://schemas.openxmlformats.org/officeDocument/2006/custom-properties" xmlns:vt="http://schemas.openxmlformats.org/officeDocument/2006/docPropsVTypes"/>
</file>